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C057B" w14:textId="77777777" w:rsidR="0070443F" w:rsidRPr="00C16F5F" w:rsidRDefault="00342242" w:rsidP="00342242">
      <w:pPr>
        <w:jc w:val="center"/>
        <w:rPr>
          <w:b/>
          <w:bCs/>
          <w:lang w:val="en-GB"/>
        </w:rPr>
      </w:pPr>
      <w:r w:rsidRPr="00C16F5F">
        <w:rPr>
          <w:b/>
          <w:bCs/>
        </w:rPr>
        <w:t xml:space="preserve">Fiche de lecture de </w:t>
      </w:r>
      <w:r w:rsidRPr="00C16F5F">
        <w:rPr>
          <w:b/>
          <w:bCs/>
          <w:lang w:val="en-GB"/>
        </w:rPr>
        <w:t>Death of a salesman</w:t>
      </w:r>
    </w:p>
    <w:p w14:paraId="003B46B5" w14:textId="6B8A9FA1" w:rsidR="00342242" w:rsidRDefault="00342242" w:rsidP="00342242">
      <w:pPr>
        <w:rPr>
          <w:lang w:val="en-GB"/>
        </w:rPr>
      </w:pPr>
    </w:p>
    <w:p w14:paraId="401ADD06" w14:textId="619DFAA1" w:rsidR="00C16F5F" w:rsidRDefault="00C16F5F" w:rsidP="00342242">
      <w:pPr>
        <w:rPr>
          <w:lang w:val="en-GB"/>
        </w:rPr>
      </w:pPr>
    </w:p>
    <w:p w14:paraId="04A4EF53" w14:textId="77777777" w:rsidR="00C16F5F" w:rsidRPr="00950537" w:rsidRDefault="00C16F5F" w:rsidP="00342242">
      <w:pPr>
        <w:rPr>
          <w:lang w:val="en-GB"/>
        </w:rPr>
      </w:pPr>
    </w:p>
    <w:p w14:paraId="778ABBDA" w14:textId="4900D9C1" w:rsidR="00295BB7" w:rsidRPr="00295BB7" w:rsidRDefault="00295BB7" w:rsidP="00295BB7">
      <w:pPr>
        <w:rPr>
          <w:b/>
          <w:bCs/>
          <w:lang w:val="en-GB"/>
        </w:rPr>
      </w:pPr>
      <w:r w:rsidRPr="00295BB7">
        <w:rPr>
          <w:b/>
          <w:bCs/>
          <w:lang w:val="en-GB"/>
        </w:rPr>
        <w:t>Fast Facts</w:t>
      </w:r>
      <w:r w:rsidR="00C16F5F">
        <w:rPr>
          <w:b/>
          <w:bCs/>
          <w:lang w:val="en-GB"/>
        </w:rPr>
        <w:t xml:space="preserve"> (About the </w:t>
      </w:r>
      <w:proofErr w:type="spellStart"/>
      <w:r w:rsidR="00C16F5F">
        <w:rPr>
          <w:b/>
          <w:bCs/>
          <w:lang w:val="en-GB"/>
        </w:rPr>
        <w:t>boock</w:t>
      </w:r>
      <w:proofErr w:type="spellEnd"/>
      <w:r w:rsidR="00C16F5F">
        <w:rPr>
          <w:b/>
          <w:bCs/>
          <w:lang w:val="en-GB"/>
        </w:rPr>
        <w:t>)</w:t>
      </w:r>
      <w:r w:rsidRPr="00295BB7">
        <w:rPr>
          <w:b/>
          <w:bCs/>
          <w:lang w:val="en-GB"/>
        </w:rPr>
        <w:t>: Death of a Salesman</w:t>
      </w:r>
    </w:p>
    <w:p w14:paraId="205582CC" w14:textId="77777777" w:rsidR="00295BB7" w:rsidRPr="00295BB7" w:rsidRDefault="00295BB7" w:rsidP="00295BB7">
      <w:pPr>
        <w:numPr>
          <w:ilvl w:val="0"/>
          <w:numId w:val="1"/>
        </w:numPr>
        <w:rPr>
          <w:lang w:val="en-GB"/>
        </w:rPr>
      </w:pPr>
      <w:r w:rsidRPr="00295BB7">
        <w:rPr>
          <w:b/>
          <w:bCs/>
          <w:lang w:val="en-GB"/>
        </w:rPr>
        <w:t>Title: </w:t>
      </w:r>
      <w:r w:rsidRPr="00295BB7">
        <w:rPr>
          <w:lang w:val="en-GB"/>
        </w:rPr>
        <w:t>Death of a Salesman</w:t>
      </w:r>
    </w:p>
    <w:p w14:paraId="0B879578" w14:textId="77777777" w:rsidR="00295BB7" w:rsidRPr="00295BB7" w:rsidRDefault="00295BB7" w:rsidP="00295BB7">
      <w:pPr>
        <w:numPr>
          <w:ilvl w:val="0"/>
          <w:numId w:val="1"/>
        </w:numPr>
        <w:rPr>
          <w:lang w:val="en-GB"/>
        </w:rPr>
      </w:pPr>
      <w:r w:rsidRPr="00295BB7">
        <w:rPr>
          <w:b/>
          <w:bCs/>
          <w:lang w:val="en-GB"/>
        </w:rPr>
        <w:t>Author:</w:t>
      </w:r>
      <w:r w:rsidRPr="00295BB7">
        <w:rPr>
          <w:lang w:val="en-GB"/>
        </w:rPr>
        <w:t> Arthur Miller</w:t>
      </w:r>
    </w:p>
    <w:p w14:paraId="6B7DC966" w14:textId="77777777" w:rsidR="00295BB7" w:rsidRPr="00295BB7" w:rsidRDefault="00295BB7" w:rsidP="00295BB7">
      <w:pPr>
        <w:numPr>
          <w:ilvl w:val="0"/>
          <w:numId w:val="1"/>
        </w:numPr>
        <w:rPr>
          <w:lang w:val="en-GB"/>
        </w:rPr>
      </w:pPr>
      <w:r w:rsidRPr="00295BB7">
        <w:rPr>
          <w:b/>
          <w:bCs/>
          <w:lang w:val="en-GB"/>
        </w:rPr>
        <w:t>Year Published: </w:t>
      </w:r>
      <w:r w:rsidRPr="00295BB7">
        <w:rPr>
          <w:lang w:val="en-GB"/>
        </w:rPr>
        <w:t>1949</w:t>
      </w:r>
    </w:p>
    <w:p w14:paraId="53A43FB8" w14:textId="77777777" w:rsidR="00295BB7" w:rsidRPr="00295BB7" w:rsidRDefault="00295BB7" w:rsidP="00295BB7">
      <w:pPr>
        <w:numPr>
          <w:ilvl w:val="0"/>
          <w:numId w:val="1"/>
        </w:numPr>
        <w:rPr>
          <w:lang w:val="en-GB"/>
        </w:rPr>
      </w:pPr>
      <w:r w:rsidRPr="00295BB7">
        <w:rPr>
          <w:b/>
          <w:bCs/>
          <w:lang w:val="en-GB"/>
        </w:rPr>
        <w:t>Genre: </w:t>
      </w:r>
      <w:r w:rsidRPr="00295BB7">
        <w:rPr>
          <w:lang w:val="en-GB"/>
        </w:rPr>
        <w:t>Tragedy</w:t>
      </w:r>
    </w:p>
    <w:p w14:paraId="5F2D64D0" w14:textId="77777777" w:rsidR="00295BB7" w:rsidRPr="00295BB7" w:rsidRDefault="00295BB7" w:rsidP="00295BB7">
      <w:pPr>
        <w:numPr>
          <w:ilvl w:val="0"/>
          <w:numId w:val="1"/>
        </w:numPr>
        <w:rPr>
          <w:lang w:val="en-GB"/>
        </w:rPr>
      </w:pPr>
      <w:r w:rsidRPr="00295BB7">
        <w:rPr>
          <w:b/>
          <w:bCs/>
          <w:lang w:val="en-GB"/>
        </w:rPr>
        <w:t>Premiere Date: </w:t>
      </w:r>
      <w:r w:rsidRPr="00295BB7">
        <w:rPr>
          <w:lang w:val="en-GB"/>
        </w:rPr>
        <w:t xml:space="preserve">2/10/1949, at the </w:t>
      </w:r>
      <w:proofErr w:type="spellStart"/>
      <w:r w:rsidRPr="00295BB7">
        <w:rPr>
          <w:lang w:val="en-GB"/>
        </w:rPr>
        <w:t>Morosco</w:t>
      </w:r>
      <w:proofErr w:type="spellEnd"/>
      <w:r w:rsidRPr="00295BB7">
        <w:rPr>
          <w:lang w:val="en-GB"/>
        </w:rPr>
        <w:t xml:space="preserve"> Theatre </w:t>
      </w:r>
    </w:p>
    <w:p w14:paraId="6B8159C6" w14:textId="77777777" w:rsidR="00295BB7" w:rsidRPr="00295BB7" w:rsidRDefault="00295BB7" w:rsidP="00295BB7">
      <w:pPr>
        <w:numPr>
          <w:ilvl w:val="0"/>
          <w:numId w:val="1"/>
        </w:numPr>
        <w:rPr>
          <w:lang w:val="en-GB"/>
        </w:rPr>
      </w:pPr>
      <w:r w:rsidRPr="00295BB7">
        <w:rPr>
          <w:b/>
          <w:bCs/>
          <w:lang w:val="en-GB"/>
        </w:rPr>
        <w:t>Original Language: </w:t>
      </w:r>
      <w:r w:rsidRPr="00295BB7">
        <w:rPr>
          <w:lang w:val="en-GB"/>
        </w:rPr>
        <w:t>English</w:t>
      </w:r>
    </w:p>
    <w:p w14:paraId="5C5DF571" w14:textId="77777777" w:rsidR="00295BB7" w:rsidRPr="00295BB7" w:rsidRDefault="00295BB7" w:rsidP="00295BB7">
      <w:pPr>
        <w:numPr>
          <w:ilvl w:val="0"/>
          <w:numId w:val="1"/>
        </w:numPr>
        <w:rPr>
          <w:lang w:val="en-GB"/>
        </w:rPr>
      </w:pPr>
      <w:r w:rsidRPr="00295BB7">
        <w:rPr>
          <w:b/>
          <w:bCs/>
          <w:lang w:val="en-GB"/>
        </w:rPr>
        <w:t>Themes:</w:t>
      </w:r>
      <w:r w:rsidRPr="00295BB7">
        <w:rPr>
          <w:lang w:val="en-GB"/>
        </w:rPr>
        <w:t> The American dream, family relationships</w:t>
      </w:r>
    </w:p>
    <w:p w14:paraId="11F1E380" w14:textId="77777777" w:rsidR="00295BB7" w:rsidRPr="00295BB7" w:rsidRDefault="00295BB7" w:rsidP="00295BB7">
      <w:pPr>
        <w:numPr>
          <w:ilvl w:val="0"/>
          <w:numId w:val="1"/>
        </w:numPr>
        <w:rPr>
          <w:lang w:val="en-GB"/>
        </w:rPr>
      </w:pPr>
      <w:r w:rsidRPr="00295BB7">
        <w:rPr>
          <w:b/>
          <w:bCs/>
          <w:lang w:val="en-GB"/>
        </w:rPr>
        <w:t>Notable Adaptations: </w:t>
      </w:r>
      <w:r w:rsidRPr="00295BB7">
        <w:rPr>
          <w:lang w:val="en-GB"/>
        </w:rPr>
        <w:t xml:space="preserve">1984 at the Broadhurst </w:t>
      </w:r>
      <w:proofErr w:type="spellStart"/>
      <w:r w:rsidRPr="00295BB7">
        <w:rPr>
          <w:lang w:val="en-GB"/>
        </w:rPr>
        <w:t>Theater</w:t>
      </w:r>
      <w:proofErr w:type="spellEnd"/>
      <w:r w:rsidRPr="00295BB7">
        <w:rPr>
          <w:lang w:val="en-GB"/>
        </w:rPr>
        <w:t>, with Dustin Hoffman playing Willy; 2012 at the Ethel Barrymore Theatre, with Philip Seymour Hoffman as Willy Loman.</w:t>
      </w:r>
    </w:p>
    <w:p w14:paraId="07B15B87" w14:textId="623F958A" w:rsidR="00295BB7" w:rsidRPr="00295BB7" w:rsidRDefault="00295BB7" w:rsidP="00295BB7">
      <w:pPr>
        <w:numPr>
          <w:ilvl w:val="0"/>
          <w:numId w:val="1"/>
        </w:numPr>
        <w:rPr>
          <w:lang w:val="en-GB"/>
        </w:rPr>
      </w:pPr>
      <w:r w:rsidRPr="00295BB7">
        <w:rPr>
          <w:b/>
          <w:bCs/>
          <w:lang w:val="en-GB"/>
        </w:rPr>
        <w:t> Fun Fact:</w:t>
      </w:r>
      <w:r w:rsidRPr="00295BB7">
        <w:rPr>
          <w:lang w:val="en-GB"/>
        </w:rPr>
        <w:t> Arthur Miller provided two alternate versions of a physical insult in the play: If Willy Loman is played by a small man (like Dustin Hoffman) he is called a "shrimp," but if the actor is large, Willy Loman is called a "walrus.”</w:t>
      </w:r>
    </w:p>
    <w:p w14:paraId="1FF1F878" w14:textId="77777777" w:rsidR="00FE581E" w:rsidRDefault="00FE581E" w:rsidP="00153C40">
      <w:pPr>
        <w:pStyle w:val="Titre"/>
        <w:rPr>
          <w:lang w:val="en-GB"/>
        </w:rPr>
      </w:pPr>
    </w:p>
    <w:p w14:paraId="7D144D84" w14:textId="34DE70D6" w:rsidR="00153C40" w:rsidRPr="00950537" w:rsidRDefault="00C16F5F" w:rsidP="00153C40">
      <w:pPr>
        <w:pStyle w:val="Titre"/>
        <w:rPr>
          <w:lang w:val="en-GB"/>
        </w:rPr>
      </w:pPr>
      <w:proofErr w:type="gramStart"/>
      <w:r>
        <w:rPr>
          <w:lang w:val="en-GB"/>
        </w:rPr>
        <w:t>Characters</w:t>
      </w:r>
      <w:r w:rsidR="00FE581E">
        <w:rPr>
          <w:lang w:val="en-GB"/>
        </w:rPr>
        <w:t xml:space="preserve"> </w:t>
      </w:r>
      <w:r w:rsidR="00153C40" w:rsidRPr="00950537">
        <w:rPr>
          <w:lang w:val="en-GB"/>
        </w:rPr>
        <w:t>:</w:t>
      </w:r>
      <w:proofErr w:type="gramEnd"/>
    </w:p>
    <w:p w14:paraId="0EEEB0E7" w14:textId="77777777" w:rsidR="008F08C6" w:rsidRPr="00950537" w:rsidRDefault="008F08C6" w:rsidP="008F08C6">
      <w:pPr>
        <w:rPr>
          <w:lang w:val="en-GB"/>
        </w:rPr>
      </w:pPr>
    </w:p>
    <w:p w14:paraId="760537A6" w14:textId="77777777" w:rsidR="008F08C6" w:rsidRPr="00950537" w:rsidRDefault="008F08C6" w:rsidP="008F08C6">
      <w:pPr>
        <w:pStyle w:val="litnotetext"/>
        <w:shd w:val="clear" w:color="auto" w:fill="FFFFFF"/>
        <w:rPr>
          <w:b/>
          <w:bCs/>
          <w:color w:val="000000"/>
          <w:lang w:val="en-GB"/>
        </w:rPr>
      </w:pPr>
      <w:r w:rsidRPr="00950537">
        <w:rPr>
          <w:b/>
          <w:bCs/>
          <w:color w:val="000000"/>
          <w:lang w:val="en-GB"/>
        </w:rPr>
        <w:t xml:space="preserve">Willy </w:t>
      </w:r>
      <w:r w:rsidR="00474264" w:rsidRPr="00950537">
        <w:rPr>
          <w:b/>
          <w:bCs/>
          <w:color w:val="000000"/>
          <w:lang w:val="en-GB"/>
        </w:rPr>
        <w:t>Loman:</w:t>
      </w:r>
    </w:p>
    <w:p w14:paraId="4134E22D" w14:textId="121AF97C" w:rsidR="008F08C6" w:rsidRPr="00950537" w:rsidRDefault="008F08C6" w:rsidP="008F08C6">
      <w:pPr>
        <w:pStyle w:val="litnotetext"/>
        <w:shd w:val="clear" w:color="auto" w:fill="FFFFFF"/>
        <w:rPr>
          <w:color w:val="000000"/>
          <w:lang w:val="en-GB"/>
        </w:rPr>
      </w:pPr>
      <w:r w:rsidRPr="00950537">
        <w:rPr>
          <w:color w:val="000000"/>
          <w:lang w:val="en-GB"/>
        </w:rPr>
        <w:t>An aging salesman</w:t>
      </w:r>
      <w:r w:rsidR="00505DF8">
        <w:rPr>
          <w:color w:val="000000"/>
          <w:lang w:val="en-GB"/>
        </w:rPr>
        <w:t xml:space="preserve"> (63 years old)</w:t>
      </w:r>
      <w:r w:rsidRPr="00950537">
        <w:rPr>
          <w:color w:val="000000"/>
          <w:lang w:val="en-GB"/>
        </w:rPr>
        <w:t>. He suffers from depression and anxiety as a result of his dissipating career, his estranged relationship with his oldest son, Biff, and his guilt over an extramarital affair. As the play progresses, Willy loses the ability to distinguish between the present and his memories of the past.</w:t>
      </w:r>
    </w:p>
    <w:p w14:paraId="24D5B064" w14:textId="77777777" w:rsidR="008F08C6" w:rsidRPr="00950537" w:rsidRDefault="008F08C6" w:rsidP="008F08C6">
      <w:pPr>
        <w:pStyle w:val="litnotetext"/>
        <w:shd w:val="clear" w:color="auto" w:fill="FFFFFF"/>
        <w:rPr>
          <w:color w:val="000000"/>
          <w:lang w:val="en-GB"/>
        </w:rPr>
      </w:pPr>
      <w:r w:rsidRPr="00950537">
        <w:rPr>
          <w:b/>
          <w:bCs/>
          <w:color w:val="000000"/>
          <w:lang w:val="en-GB"/>
        </w:rPr>
        <w:t xml:space="preserve">Linda </w:t>
      </w:r>
      <w:r w:rsidR="00474264" w:rsidRPr="00950537">
        <w:rPr>
          <w:b/>
          <w:bCs/>
          <w:color w:val="000000"/>
          <w:lang w:val="en-GB"/>
        </w:rPr>
        <w:t>Loman:</w:t>
      </w:r>
      <w:r w:rsidRPr="00950537">
        <w:rPr>
          <w:color w:val="000000"/>
          <w:lang w:val="en-GB"/>
        </w:rPr>
        <w:t xml:space="preserve"> </w:t>
      </w:r>
    </w:p>
    <w:p w14:paraId="34DCB037" w14:textId="77777777" w:rsidR="008F08C6" w:rsidRPr="00950537" w:rsidRDefault="008F08C6" w:rsidP="008F08C6">
      <w:pPr>
        <w:pStyle w:val="litnotetext"/>
        <w:shd w:val="clear" w:color="auto" w:fill="FFFFFF"/>
        <w:rPr>
          <w:color w:val="000000"/>
          <w:lang w:val="en-GB"/>
        </w:rPr>
      </w:pPr>
      <w:r w:rsidRPr="00950537">
        <w:rPr>
          <w:color w:val="000000"/>
          <w:lang w:val="en-GB"/>
        </w:rPr>
        <w:t xml:space="preserve">Willy Loman's wife. She is Willy's champion and takes it upon herself to reconcile her family. She will protect Willy at all costs, even if she must perpetuate his fantasies and deny his suicidal </w:t>
      </w:r>
      <w:r w:rsidR="00474264" w:rsidRPr="00950537">
        <w:rPr>
          <w:color w:val="000000"/>
          <w:lang w:val="en-GB"/>
        </w:rPr>
        <w:t>behaviour</w:t>
      </w:r>
      <w:r w:rsidRPr="00950537">
        <w:rPr>
          <w:color w:val="000000"/>
          <w:lang w:val="en-GB"/>
        </w:rPr>
        <w:t>.</w:t>
      </w:r>
    </w:p>
    <w:p w14:paraId="1160F730" w14:textId="77777777" w:rsidR="008F08C6" w:rsidRPr="00950537" w:rsidRDefault="008F08C6" w:rsidP="008F08C6">
      <w:pPr>
        <w:pStyle w:val="litnotetext"/>
        <w:shd w:val="clear" w:color="auto" w:fill="FFFFFF"/>
        <w:rPr>
          <w:color w:val="000000"/>
          <w:lang w:val="en-GB"/>
        </w:rPr>
      </w:pPr>
      <w:r w:rsidRPr="00950537">
        <w:rPr>
          <w:b/>
          <w:bCs/>
          <w:color w:val="000000"/>
          <w:lang w:val="en-GB"/>
        </w:rPr>
        <w:t xml:space="preserve">Biff </w:t>
      </w:r>
      <w:r w:rsidR="00474264" w:rsidRPr="00950537">
        <w:rPr>
          <w:b/>
          <w:bCs/>
          <w:color w:val="000000"/>
          <w:lang w:val="en-GB"/>
        </w:rPr>
        <w:t>Loman:</w:t>
      </w:r>
    </w:p>
    <w:p w14:paraId="4FF7B1AC" w14:textId="77777777" w:rsidR="008F08C6" w:rsidRPr="00950537" w:rsidRDefault="008F08C6" w:rsidP="008F08C6">
      <w:pPr>
        <w:pStyle w:val="litnotetext"/>
        <w:shd w:val="clear" w:color="auto" w:fill="FFFFFF"/>
        <w:rPr>
          <w:color w:val="000000"/>
          <w:lang w:val="en-GB"/>
        </w:rPr>
      </w:pPr>
      <w:r w:rsidRPr="00950537">
        <w:rPr>
          <w:color w:val="000000"/>
          <w:lang w:val="en-GB"/>
        </w:rPr>
        <w:t>The Loman'</w:t>
      </w:r>
      <w:r w:rsidR="00474264" w:rsidRPr="00950537">
        <w:rPr>
          <w:color w:val="000000"/>
          <w:lang w:val="en-GB"/>
        </w:rPr>
        <w:t>s</w:t>
      </w:r>
      <w:r w:rsidRPr="00950537">
        <w:rPr>
          <w:color w:val="000000"/>
          <w:lang w:val="en-GB"/>
        </w:rPr>
        <w:t xml:space="preserve"> older son. Biff has been estranged from Willy for over 15 years, during which time he has not been able to hold a steady job. Biff is the only member of the family who knows about Willy's affair, and he resents his father bitterly.</w:t>
      </w:r>
    </w:p>
    <w:p w14:paraId="6C67E707" w14:textId="77777777" w:rsidR="008F08C6" w:rsidRPr="00950537" w:rsidRDefault="008F08C6" w:rsidP="008F08C6">
      <w:pPr>
        <w:pStyle w:val="litnotetext"/>
        <w:shd w:val="clear" w:color="auto" w:fill="FFFFFF"/>
        <w:rPr>
          <w:color w:val="000000"/>
          <w:lang w:val="en-GB"/>
        </w:rPr>
      </w:pPr>
      <w:r w:rsidRPr="00950537">
        <w:rPr>
          <w:b/>
          <w:bCs/>
          <w:color w:val="000000"/>
          <w:lang w:val="en-GB"/>
        </w:rPr>
        <w:t>Happy Loman (original name:</w:t>
      </w:r>
      <w:r w:rsidR="00474264" w:rsidRPr="00950537">
        <w:rPr>
          <w:b/>
          <w:bCs/>
          <w:color w:val="000000"/>
          <w:lang w:val="en-GB"/>
        </w:rPr>
        <w:t xml:space="preserve"> Harold</w:t>
      </w:r>
      <w:r w:rsidRPr="00950537">
        <w:rPr>
          <w:b/>
          <w:bCs/>
          <w:color w:val="000000"/>
          <w:lang w:val="en-GB"/>
        </w:rPr>
        <w:t>)</w:t>
      </w:r>
      <w:r w:rsidRPr="00950537">
        <w:rPr>
          <w:color w:val="000000"/>
          <w:lang w:val="en-GB"/>
        </w:rPr>
        <w:t>:</w:t>
      </w:r>
    </w:p>
    <w:p w14:paraId="6916E5AF" w14:textId="6B7BA288" w:rsidR="00FE581E" w:rsidRDefault="008F08C6" w:rsidP="008F08C6">
      <w:pPr>
        <w:pStyle w:val="litnotetext"/>
        <w:shd w:val="clear" w:color="auto" w:fill="FFFFFF"/>
        <w:rPr>
          <w:color w:val="000000"/>
          <w:lang w:val="en-GB"/>
        </w:rPr>
      </w:pPr>
      <w:r w:rsidRPr="00950537">
        <w:rPr>
          <w:color w:val="000000"/>
          <w:lang w:val="en-GB"/>
        </w:rPr>
        <w:t>The Loman'</w:t>
      </w:r>
      <w:r w:rsidR="00474264" w:rsidRPr="00950537">
        <w:rPr>
          <w:color w:val="000000"/>
          <w:lang w:val="en-GB"/>
        </w:rPr>
        <w:t>s</w:t>
      </w:r>
      <w:r w:rsidRPr="00950537">
        <w:rPr>
          <w:color w:val="000000"/>
          <w:lang w:val="en-GB"/>
        </w:rPr>
        <w:t xml:space="preserve"> younger son. Happy is a womanizer driven by his sexuality. He works as an assistant but exaggerates his position and his authority.</w:t>
      </w:r>
    </w:p>
    <w:p w14:paraId="011721D6" w14:textId="77777777" w:rsidR="00FE581E" w:rsidRDefault="00FE581E">
      <w:pPr>
        <w:spacing w:after="160" w:line="259" w:lineRule="auto"/>
        <w:jc w:val="left"/>
        <w:rPr>
          <w:kern w:val="0"/>
          <w:szCs w:val="24"/>
          <w:lang w:val="en-GB"/>
          <w14:ligatures w14:val="none"/>
          <w14:cntxtAlts w14:val="0"/>
        </w:rPr>
      </w:pPr>
      <w:r>
        <w:rPr>
          <w:lang w:val="en-GB"/>
        </w:rPr>
        <w:br w:type="page"/>
      </w:r>
    </w:p>
    <w:p w14:paraId="2E766B61" w14:textId="77777777" w:rsidR="00474264" w:rsidRPr="00950537" w:rsidRDefault="008F08C6" w:rsidP="008F08C6">
      <w:pPr>
        <w:pStyle w:val="litnotetext"/>
        <w:shd w:val="clear" w:color="auto" w:fill="FFFFFF"/>
        <w:rPr>
          <w:color w:val="000000"/>
          <w:lang w:val="en-GB"/>
        </w:rPr>
      </w:pPr>
      <w:r w:rsidRPr="00950537">
        <w:rPr>
          <w:b/>
          <w:bCs/>
          <w:color w:val="000000"/>
          <w:lang w:val="en-GB"/>
        </w:rPr>
        <w:lastRenderedPageBreak/>
        <w:t>Uncle Ben</w:t>
      </w:r>
      <w:r w:rsidR="00474264" w:rsidRPr="00950537">
        <w:rPr>
          <w:color w:val="000000"/>
          <w:lang w:val="en-GB"/>
        </w:rPr>
        <w:t>:</w:t>
      </w:r>
    </w:p>
    <w:p w14:paraId="100224EF" w14:textId="77777777" w:rsidR="008F08C6" w:rsidRPr="00950537" w:rsidRDefault="008F08C6" w:rsidP="008F08C6">
      <w:pPr>
        <w:pStyle w:val="litnotetext"/>
        <w:shd w:val="clear" w:color="auto" w:fill="FFFFFF"/>
        <w:rPr>
          <w:color w:val="000000"/>
          <w:lang w:val="en-GB"/>
        </w:rPr>
      </w:pPr>
      <w:r w:rsidRPr="00950537">
        <w:rPr>
          <w:color w:val="000000"/>
          <w:lang w:val="en-GB"/>
        </w:rPr>
        <w:t>Willy's older brother. He made a fortune in the African jungle by the time he was 21 years old. He once offered Willy a job in Alaska. Ben appears in the play only in Willy's memories and fantasies.</w:t>
      </w:r>
    </w:p>
    <w:p w14:paraId="3D4F9D3F" w14:textId="77777777" w:rsidR="00474264" w:rsidRPr="00950537" w:rsidRDefault="008F08C6" w:rsidP="008F08C6">
      <w:pPr>
        <w:pStyle w:val="litnotetext"/>
        <w:shd w:val="clear" w:color="auto" w:fill="FFFFFF"/>
        <w:rPr>
          <w:color w:val="000000"/>
          <w:lang w:val="en-GB"/>
        </w:rPr>
      </w:pPr>
      <w:r w:rsidRPr="00950537">
        <w:rPr>
          <w:b/>
          <w:bCs/>
          <w:color w:val="000000"/>
          <w:lang w:val="en-GB"/>
        </w:rPr>
        <w:t>Charley</w:t>
      </w:r>
      <w:r w:rsidR="00474264" w:rsidRPr="00950537">
        <w:rPr>
          <w:color w:val="000000"/>
          <w:lang w:val="en-GB"/>
        </w:rPr>
        <w:t>:</w:t>
      </w:r>
    </w:p>
    <w:p w14:paraId="32504B1C" w14:textId="77777777" w:rsidR="008F08C6" w:rsidRPr="00950537" w:rsidRDefault="008F08C6" w:rsidP="008F08C6">
      <w:pPr>
        <w:pStyle w:val="litnotetext"/>
        <w:shd w:val="clear" w:color="auto" w:fill="FFFFFF"/>
        <w:rPr>
          <w:color w:val="000000"/>
          <w:lang w:val="en-GB"/>
        </w:rPr>
      </w:pPr>
      <w:r w:rsidRPr="00950537">
        <w:rPr>
          <w:color w:val="000000"/>
          <w:lang w:val="en-GB"/>
        </w:rPr>
        <w:t>A long-time acquaintance of the Loman</w:t>
      </w:r>
      <w:r w:rsidR="00474264" w:rsidRPr="00950537">
        <w:rPr>
          <w:color w:val="000000"/>
          <w:lang w:val="en-GB"/>
        </w:rPr>
        <w:t>’</w:t>
      </w:r>
      <w:r w:rsidRPr="00950537">
        <w:rPr>
          <w:color w:val="000000"/>
          <w:lang w:val="en-GB"/>
        </w:rPr>
        <w:t>s. Charley supplies Willy with a weekly loan once Willy is put on straight commission, and he repeatedly offers him a job. Charlie is a true friend to Willy, even though Willy is jealous of him. Charley appears in Willy's memories, as well as in the actions of the present.</w:t>
      </w:r>
    </w:p>
    <w:p w14:paraId="4D5E471D" w14:textId="77777777" w:rsidR="00474264" w:rsidRPr="00950537" w:rsidRDefault="008F08C6" w:rsidP="008F08C6">
      <w:pPr>
        <w:pStyle w:val="litnotetext"/>
        <w:shd w:val="clear" w:color="auto" w:fill="FFFFFF"/>
        <w:rPr>
          <w:color w:val="000000"/>
          <w:lang w:val="en-GB"/>
        </w:rPr>
      </w:pPr>
      <w:r w:rsidRPr="00950537">
        <w:rPr>
          <w:b/>
          <w:bCs/>
          <w:color w:val="000000"/>
          <w:lang w:val="en-GB"/>
        </w:rPr>
        <w:t>Bernard</w:t>
      </w:r>
      <w:r w:rsidR="00474264" w:rsidRPr="00950537">
        <w:rPr>
          <w:color w:val="000000"/>
          <w:lang w:val="en-GB"/>
        </w:rPr>
        <w:t>:</w:t>
      </w:r>
    </w:p>
    <w:p w14:paraId="34DB0A7D" w14:textId="77777777" w:rsidR="008F08C6" w:rsidRPr="00950537" w:rsidRDefault="008F08C6" w:rsidP="008F08C6">
      <w:pPr>
        <w:pStyle w:val="litnotetext"/>
        <w:shd w:val="clear" w:color="auto" w:fill="FFFFFF"/>
        <w:rPr>
          <w:color w:val="000000"/>
          <w:lang w:val="en-GB"/>
        </w:rPr>
      </w:pPr>
      <w:r w:rsidRPr="00950537">
        <w:rPr>
          <w:color w:val="000000"/>
          <w:lang w:val="en-GB"/>
        </w:rPr>
        <w:t>Charley's son. He provided Biff with answers while they were in high school and attempted to help Biff study so that he would graduate, even though Willy and Biff would criticize him. He is a successful lawyer. Bernard appears in Willy's memories, as well as in the present.</w:t>
      </w:r>
    </w:p>
    <w:p w14:paraId="522E26EA" w14:textId="77777777" w:rsidR="00474264" w:rsidRPr="00950537" w:rsidRDefault="008F08C6" w:rsidP="008F08C6">
      <w:pPr>
        <w:pStyle w:val="litnotetext"/>
        <w:shd w:val="clear" w:color="auto" w:fill="FFFFFF"/>
        <w:rPr>
          <w:color w:val="000000"/>
          <w:lang w:val="en-GB"/>
        </w:rPr>
      </w:pPr>
      <w:r w:rsidRPr="00950537">
        <w:rPr>
          <w:b/>
          <w:bCs/>
          <w:color w:val="000000"/>
          <w:lang w:val="en-GB"/>
        </w:rPr>
        <w:t>The Woman</w:t>
      </w:r>
      <w:r w:rsidR="00474264" w:rsidRPr="00950537">
        <w:rPr>
          <w:color w:val="000000"/>
          <w:lang w:val="en-GB"/>
        </w:rPr>
        <w:t>:</w:t>
      </w:r>
    </w:p>
    <w:p w14:paraId="4F97C01D" w14:textId="77777777" w:rsidR="008F08C6" w:rsidRPr="00950537" w:rsidRDefault="008F08C6" w:rsidP="008F08C6">
      <w:pPr>
        <w:pStyle w:val="litnotetext"/>
        <w:shd w:val="clear" w:color="auto" w:fill="FFFFFF"/>
        <w:rPr>
          <w:color w:val="000000"/>
          <w:lang w:val="en-GB"/>
        </w:rPr>
      </w:pPr>
      <w:r w:rsidRPr="00950537">
        <w:rPr>
          <w:color w:val="000000"/>
          <w:lang w:val="en-GB"/>
        </w:rPr>
        <w:t>Willy's former lover, with whom he had an affair many years ago in Boston. Biff discovered the affair when she came out of the bathroom while he was in the room. She appears only in Willy's memories and fantasies; however, as the play progresses, Willy has difficulty distinguishing between his memories of the Woman and his memories of Linda.</w:t>
      </w:r>
    </w:p>
    <w:p w14:paraId="0BB201F6" w14:textId="77777777" w:rsidR="00474264" w:rsidRPr="00950537" w:rsidRDefault="008F08C6" w:rsidP="008F08C6">
      <w:pPr>
        <w:pStyle w:val="litnotetext"/>
        <w:shd w:val="clear" w:color="auto" w:fill="FFFFFF"/>
        <w:rPr>
          <w:color w:val="000000"/>
          <w:lang w:val="en-GB"/>
        </w:rPr>
      </w:pPr>
      <w:r w:rsidRPr="00950537">
        <w:rPr>
          <w:b/>
          <w:bCs/>
          <w:color w:val="000000"/>
          <w:lang w:val="en-GB"/>
        </w:rPr>
        <w:t>Howard Wagner</w:t>
      </w:r>
      <w:r w:rsidR="00474264" w:rsidRPr="00950537">
        <w:rPr>
          <w:color w:val="000000"/>
          <w:lang w:val="en-GB"/>
        </w:rPr>
        <w:t>:</w:t>
      </w:r>
    </w:p>
    <w:p w14:paraId="470203A6" w14:textId="77777777" w:rsidR="008F08C6" w:rsidRPr="00950537" w:rsidRDefault="008F08C6" w:rsidP="008F08C6">
      <w:pPr>
        <w:pStyle w:val="litnotetext"/>
        <w:shd w:val="clear" w:color="auto" w:fill="FFFFFF"/>
        <w:rPr>
          <w:lang w:val="en-GB"/>
        </w:rPr>
      </w:pPr>
      <w:r w:rsidRPr="00950537">
        <w:rPr>
          <w:lang w:val="en-GB"/>
        </w:rPr>
        <w:t>Willy's current boss. He put Willy on straight commission prior to the play's beginning, and later he fires him. Howard is a businessman, unaffected by the facts that Willy worked for his father and named him as a child.</w:t>
      </w:r>
    </w:p>
    <w:p w14:paraId="3352C382" w14:textId="77777777" w:rsidR="008F08C6" w:rsidRPr="00950537" w:rsidRDefault="008F08C6" w:rsidP="008F08C6">
      <w:pPr>
        <w:pStyle w:val="litnotetext"/>
        <w:shd w:val="clear" w:color="auto" w:fill="FFFFFF"/>
        <w:rPr>
          <w:color w:val="000000"/>
          <w:lang w:val="en-GB"/>
        </w:rPr>
      </w:pPr>
      <w:r w:rsidRPr="00950537">
        <w:rPr>
          <w:b/>
          <w:bCs/>
          <w:color w:val="000000"/>
          <w:lang w:val="en-GB"/>
        </w:rPr>
        <w:t>Jenny</w:t>
      </w:r>
      <w:r w:rsidR="00474264" w:rsidRPr="00950537">
        <w:rPr>
          <w:color w:val="000000"/>
          <w:lang w:val="en-GB"/>
        </w:rPr>
        <w:t xml:space="preserve">: </w:t>
      </w:r>
      <w:r w:rsidRPr="00950537">
        <w:rPr>
          <w:color w:val="000000"/>
          <w:lang w:val="en-GB"/>
        </w:rPr>
        <w:t>Charley's secretary.</w:t>
      </w:r>
    </w:p>
    <w:p w14:paraId="092321A7" w14:textId="77777777" w:rsidR="008F08C6" w:rsidRPr="00950537" w:rsidRDefault="008F08C6" w:rsidP="008F08C6">
      <w:pPr>
        <w:pStyle w:val="litnotetext"/>
        <w:shd w:val="clear" w:color="auto" w:fill="FFFFFF"/>
        <w:rPr>
          <w:color w:val="000000"/>
          <w:lang w:val="en-GB"/>
        </w:rPr>
      </w:pPr>
      <w:r w:rsidRPr="00950537">
        <w:rPr>
          <w:b/>
          <w:bCs/>
          <w:color w:val="000000"/>
          <w:lang w:val="en-GB"/>
        </w:rPr>
        <w:t>Stanley</w:t>
      </w:r>
      <w:r w:rsidR="00474264" w:rsidRPr="00950537">
        <w:rPr>
          <w:color w:val="000000"/>
          <w:lang w:val="en-GB"/>
        </w:rPr>
        <w:t xml:space="preserve">: </w:t>
      </w:r>
      <w:r w:rsidRPr="00950537">
        <w:rPr>
          <w:color w:val="000000"/>
          <w:lang w:val="en-GB"/>
        </w:rPr>
        <w:t>A waiter.</w:t>
      </w:r>
    </w:p>
    <w:p w14:paraId="23CECBD3" w14:textId="77777777" w:rsidR="008F08C6" w:rsidRPr="00950537" w:rsidRDefault="008F08C6" w:rsidP="008F08C6">
      <w:pPr>
        <w:pStyle w:val="litnotetext"/>
        <w:shd w:val="clear" w:color="auto" w:fill="FFFFFF"/>
        <w:rPr>
          <w:color w:val="000000"/>
          <w:lang w:val="en-GB"/>
        </w:rPr>
      </w:pPr>
      <w:r w:rsidRPr="00950537">
        <w:rPr>
          <w:b/>
          <w:bCs/>
          <w:color w:val="000000"/>
          <w:lang w:val="en-GB"/>
        </w:rPr>
        <w:t>Miss Forsythe and Letta</w:t>
      </w:r>
      <w:r w:rsidR="00474264" w:rsidRPr="00950537">
        <w:rPr>
          <w:color w:val="000000"/>
          <w:lang w:val="en-GB"/>
        </w:rPr>
        <w:t xml:space="preserve">: </w:t>
      </w:r>
      <w:r w:rsidRPr="00950537">
        <w:rPr>
          <w:color w:val="000000"/>
          <w:lang w:val="en-GB"/>
        </w:rPr>
        <w:t>Young prostitutes.</w:t>
      </w:r>
    </w:p>
    <w:p w14:paraId="51DDD3BF" w14:textId="77777777" w:rsidR="00153C40" w:rsidRPr="00950537" w:rsidRDefault="00153C40" w:rsidP="00342242">
      <w:pPr>
        <w:rPr>
          <w:lang w:val="en-GB"/>
        </w:rPr>
      </w:pPr>
    </w:p>
    <w:p w14:paraId="46112F49" w14:textId="77777777" w:rsidR="00153C40" w:rsidRPr="00950537" w:rsidRDefault="00153C40" w:rsidP="00153C40">
      <w:pPr>
        <w:pStyle w:val="Titre"/>
        <w:rPr>
          <w:lang w:val="en-GB"/>
        </w:rPr>
      </w:pPr>
      <w:r w:rsidRPr="00950537">
        <w:rPr>
          <w:lang w:val="en-GB"/>
        </w:rPr>
        <w:t>Origin of the book (a bit about the author):</w:t>
      </w:r>
    </w:p>
    <w:p w14:paraId="1C4FE8C0" w14:textId="5DE2F37B" w:rsidR="00153C40" w:rsidRPr="00950537" w:rsidRDefault="00153C40" w:rsidP="00153C40">
      <w:pPr>
        <w:rPr>
          <w:lang w:val="en-GB"/>
        </w:rPr>
      </w:pPr>
      <w:r w:rsidRPr="00950537">
        <w:rPr>
          <w:lang w:val="en-GB"/>
        </w:rPr>
        <w:t>In the spring of 1948 Arthur Miller retreated to a log cabin in Connecticut with the first two lines of a new play already fixed in his mind. He emerged six weeks later with the final script of Death of a Salesman - a painful examination of American life and consumerism. Opening on Broadway the following year, Miller's extraordinary masterpiece changed the course of modern theatre. In creating Willy Loman, his destructively insecure antihero, Miller himself defined his aim as being to set forth what happens when a man does not have a grip on the forces of life.</w:t>
      </w:r>
    </w:p>
    <w:p w14:paraId="2EDD1BD8" w14:textId="77777777" w:rsidR="00FE581E" w:rsidRDefault="00FE581E">
      <w:pPr>
        <w:spacing w:after="160" w:line="259" w:lineRule="auto"/>
        <w:jc w:val="left"/>
        <w:rPr>
          <w:lang w:val="en-GB"/>
        </w:rPr>
      </w:pPr>
      <w:r>
        <w:rPr>
          <w:lang w:val="en-GB"/>
        </w:rPr>
        <w:br w:type="page"/>
      </w:r>
    </w:p>
    <w:p w14:paraId="4DDB0371" w14:textId="6F79CDE7" w:rsidR="004C41BC" w:rsidRPr="00950537" w:rsidRDefault="004C41BC" w:rsidP="00153C40">
      <w:pPr>
        <w:rPr>
          <w:b/>
          <w:bCs/>
          <w:lang w:val="en-GB"/>
        </w:rPr>
      </w:pPr>
      <w:r w:rsidRPr="00950537">
        <w:rPr>
          <w:b/>
          <w:bCs/>
          <w:lang w:val="en-GB"/>
        </w:rPr>
        <w:lastRenderedPageBreak/>
        <w:t>My impressions:</w:t>
      </w:r>
    </w:p>
    <w:p w14:paraId="7FF272DB" w14:textId="75E6DA82" w:rsidR="004C41BC" w:rsidRPr="00950537" w:rsidRDefault="004C41BC" w:rsidP="00153C40">
      <w:pPr>
        <w:rPr>
          <w:lang w:val="en-GB"/>
        </w:rPr>
      </w:pPr>
      <w:r w:rsidRPr="00950537">
        <w:rPr>
          <w:lang w:val="en-GB"/>
        </w:rPr>
        <w:t>Death of a salesman is a particularly good book that give a glimpse of the life of an American family struggling to cope with the changes that were happening in the work society of the time.</w:t>
      </w:r>
      <w:r w:rsidR="00AD3D50">
        <w:rPr>
          <w:lang w:val="en-GB"/>
        </w:rPr>
        <w:t xml:space="preserve"> It also gives an idea of how far delirium can lead to.</w:t>
      </w:r>
    </w:p>
    <w:p w14:paraId="52F86646" w14:textId="1E785BAE" w:rsidR="00D82337" w:rsidRPr="00950537" w:rsidRDefault="00D82337" w:rsidP="00153C40">
      <w:pPr>
        <w:rPr>
          <w:lang w:val="en-GB"/>
        </w:rPr>
      </w:pPr>
    </w:p>
    <w:p w14:paraId="49C04F17" w14:textId="2B6DEC2C" w:rsidR="00950537" w:rsidRPr="00950537" w:rsidRDefault="00950537" w:rsidP="00950537">
      <w:pPr>
        <w:rPr>
          <w:b/>
          <w:bCs/>
          <w:lang w:val="en-GB"/>
        </w:rPr>
      </w:pPr>
      <w:r w:rsidRPr="00AD3D50">
        <w:rPr>
          <w:b/>
          <w:bCs/>
          <w:lang w:val="en-GB"/>
        </w:rPr>
        <w:t>S</w:t>
      </w:r>
      <w:r w:rsidRPr="00950537">
        <w:rPr>
          <w:b/>
          <w:bCs/>
          <w:lang w:val="en-GB"/>
        </w:rPr>
        <w:t>ummary </w:t>
      </w:r>
    </w:p>
    <w:p w14:paraId="71A6F467" w14:textId="1DEFE8D8" w:rsidR="00950537" w:rsidRPr="00950537" w:rsidRDefault="00950537" w:rsidP="00950537">
      <w:pPr>
        <w:rPr>
          <w:lang w:val="en-GB"/>
        </w:rPr>
      </w:pPr>
      <w:r w:rsidRPr="00950537">
        <w:rPr>
          <w:i/>
          <w:iCs/>
          <w:lang w:val="en-GB"/>
        </w:rPr>
        <w:t>Death of a Salesman </w:t>
      </w:r>
      <w:r w:rsidRPr="00950537">
        <w:rPr>
          <w:lang w:val="en-GB"/>
        </w:rPr>
        <w:t xml:space="preserve">is, at first glance, about the last day in the life of salesman Willy Loman, who, at 63, has failed at his career. While at home, he dissociates from reality, entering in time switches that explain why he turned out the way he did through interactions with his brother Ben and his mistress. He also constantly fights with his eldest son Biff, who, after dropping out of high school, has been getting by as a drifter and as an occasional thief. By contrast, his younger son, Happy, has a more traditional—albeit </w:t>
      </w:r>
      <w:r w:rsidR="00AD3D50" w:rsidRPr="00950537">
        <w:rPr>
          <w:lang w:val="en-GB"/>
        </w:rPr>
        <w:t>lacklustre</w:t>
      </w:r>
      <w:r w:rsidR="00AD3D50">
        <w:rPr>
          <w:rStyle w:val="Appelnotedebasdep"/>
          <w:lang w:val="en-GB"/>
        </w:rPr>
        <w:footnoteReference w:id="1"/>
      </w:r>
      <w:r w:rsidRPr="00950537">
        <w:rPr>
          <w:lang w:val="en-GB"/>
        </w:rPr>
        <w:t>—career and is a womanizer. </w:t>
      </w:r>
    </w:p>
    <w:p w14:paraId="2CFB0576" w14:textId="77777777" w:rsidR="00950537" w:rsidRPr="00950537" w:rsidRDefault="00950537" w:rsidP="00950537">
      <w:pPr>
        <w:rPr>
          <w:lang w:val="en-GB"/>
        </w:rPr>
      </w:pPr>
      <w:r w:rsidRPr="00950537">
        <w:rPr>
          <w:lang w:val="en-GB"/>
        </w:rPr>
        <w:t>In the play’s climax, Biff and Willy fight and a resolution is reached when Biff explains how his father’s ideal of the American Dream has failed them both. Willy decides to commit suicide so that his family can collect his life insurance.</w:t>
      </w:r>
    </w:p>
    <w:p w14:paraId="0A61EA4C" w14:textId="0788DE55" w:rsidR="00D82337" w:rsidRDefault="00D82337" w:rsidP="00153C40">
      <w:pPr>
        <w:rPr>
          <w:lang w:val="en-GB"/>
        </w:rPr>
      </w:pPr>
    </w:p>
    <w:p w14:paraId="7CEA757A" w14:textId="77777777" w:rsidR="00C16F5F" w:rsidRPr="00C16F5F" w:rsidRDefault="00C16F5F" w:rsidP="00C16F5F">
      <w:pPr>
        <w:rPr>
          <w:b/>
          <w:bCs/>
          <w:color w:val="auto"/>
          <w:lang w:val="en-GB"/>
        </w:rPr>
      </w:pPr>
      <w:r w:rsidRPr="00C16F5F">
        <w:rPr>
          <w:b/>
          <w:bCs/>
          <w:color w:val="FFFFFF" w:themeColor="background1"/>
          <w:lang w:val="en-GB"/>
        </w:rPr>
        <w:t>About the author: \/</w:t>
      </w:r>
    </w:p>
    <w:p w14:paraId="49A9CF71" w14:textId="77777777" w:rsidR="00C16F5F" w:rsidRPr="00C16F5F" w:rsidRDefault="00C16F5F" w:rsidP="00C16F5F">
      <w:pPr>
        <w:rPr>
          <w:color w:val="auto"/>
          <w:lang w:val="en-GB"/>
        </w:rPr>
      </w:pPr>
    </w:p>
    <w:p w14:paraId="1288014A" w14:textId="77777777" w:rsidR="00C16F5F" w:rsidRPr="00C16F5F" w:rsidRDefault="00C16F5F" w:rsidP="00C16F5F">
      <w:pPr>
        <w:rPr>
          <w:b/>
          <w:bCs/>
          <w:color w:val="auto"/>
        </w:rPr>
      </w:pPr>
      <w:r w:rsidRPr="00C16F5F">
        <w:rPr>
          <w:b/>
          <w:bCs/>
          <w:color w:val="FFFFFF" w:themeColor="background1"/>
        </w:rPr>
        <w:t>About the film:\/</w:t>
      </w:r>
    </w:p>
    <w:p w14:paraId="06A62231" w14:textId="77777777" w:rsidR="00C16F5F" w:rsidRPr="00C16F5F" w:rsidRDefault="00C16F5F" w:rsidP="00C16F5F">
      <w:pPr>
        <w:rPr>
          <w:color w:val="auto"/>
          <w:lang w:val="en-GB"/>
        </w:rPr>
      </w:pPr>
    </w:p>
    <w:p w14:paraId="2E7A6F05" w14:textId="77777777" w:rsidR="00C16F5F" w:rsidRPr="00C16F5F" w:rsidRDefault="00C16F5F" w:rsidP="00C16F5F">
      <w:pPr>
        <w:rPr>
          <w:b/>
          <w:bCs/>
          <w:color w:val="auto"/>
          <w:lang w:val="en-GB"/>
        </w:rPr>
      </w:pPr>
      <w:r w:rsidRPr="00C16F5F">
        <w:rPr>
          <w:b/>
          <w:bCs/>
          <w:color w:val="FFFFFF" w:themeColor="background1"/>
          <w:lang w:val="en-GB"/>
        </w:rPr>
        <w:t>Brief Summary: \/</w:t>
      </w:r>
    </w:p>
    <w:p w14:paraId="2A01D5A7" w14:textId="77777777" w:rsidR="00C16F5F" w:rsidRPr="00C16F5F" w:rsidRDefault="00C16F5F" w:rsidP="00C16F5F">
      <w:pPr>
        <w:rPr>
          <w:color w:val="auto"/>
          <w:lang w:val="en-GB"/>
        </w:rPr>
      </w:pPr>
    </w:p>
    <w:p w14:paraId="236E4268" w14:textId="77777777" w:rsidR="00C16F5F" w:rsidRPr="00C16F5F" w:rsidRDefault="00C16F5F" w:rsidP="00C16F5F">
      <w:pPr>
        <w:rPr>
          <w:b/>
          <w:bCs/>
          <w:color w:val="auto"/>
          <w:lang w:val="en-GB"/>
        </w:rPr>
      </w:pPr>
      <w:r w:rsidRPr="00C16F5F">
        <w:rPr>
          <w:b/>
          <w:bCs/>
          <w:color w:val="FFFFFF" w:themeColor="background1"/>
          <w:lang w:val="en-GB"/>
        </w:rPr>
        <w:t>Main Characters: \/</w:t>
      </w:r>
    </w:p>
    <w:p w14:paraId="57F66858" w14:textId="77777777" w:rsidR="00C16F5F" w:rsidRPr="00C16F5F" w:rsidRDefault="00C16F5F" w:rsidP="00C16F5F">
      <w:pPr>
        <w:rPr>
          <w:color w:val="auto"/>
          <w:lang w:val="en-GB"/>
        </w:rPr>
      </w:pPr>
    </w:p>
    <w:p w14:paraId="230DECA2" w14:textId="77777777" w:rsidR="00C16F5F" w:rsidRPr="00C16F5F" w:rsidRDefault="00C16F5F" w:rsidP="00C16F5F">
      <w:pPr>
        <w:rPr>
          <w:b/>
          <w:bCs/>
          <w:color w:val="FFFFFF" w:themeColor="background1"/>
          <w:lang w:val="en-GB"/>
        </w:rPr>
      </w:pPr>
      <w:r w:rsidRPr="00C16F5F">
        <w:rPr>
          <w:b/>
          <w:bCs/>
          <w:color w:val="FFFFFF" w:themeColor="background1"/>
          <w:lang w:val="en-GB"/>
        </w:rPr>
        <w:t>My feelings (Impressions): \/</w:t>
      </w:r>
    </w:p>
    <w:p w14:paraId="28C6245E" w14:textId="77777777" w:rsidR="001703EB" w:rsidRPr="00950537" w:rsidRDefault="001703EB" w:rsidP="00153C40">
      <w:pPr>
        <w:rPr>
          <w:lang w:val="en-GB"/>
        </w:rPr>
      </w:pPr>
    </w:p>
    <w:sectPr w:rsidR="001703EB" w:rsidRPr="0095053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2849BA" w14:textId="77777777" w:rsidR="008F7785" w:rsidRDefault="008F7785" w:rsidP="00AD3D50">
      <w:r>
        <w:separator/>
      </w:r>
    </w:p>
  </w:endnote>
  <w:endnote w:type="continuationSeparator" w:id="0">
    <w:p w14:paraId="185049EB" w14:textId="77777777" w:rsidR="008F7785" w:rsidRDefault="008F7785" w:rsidP="00AD3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4E78A2" w14:textId="77777777" w:rsidR="008F7785" w:rsidRDefault="008F7785" w:rsidP="00AD3D50">
      <w:r>
        <w:separator/>
      </w:r>
    </w:p>
  </w:footnote>
  <w:footnote w:type="continuationSeparator" w:id="0">
    <w:p w14:paraId="0387F5D1" w14:textId="77777777" w:rsidR="008F7785" w:rsidRDefault="008F7785" w:rsidP="00AD3D50">
      <w:r>
        <w:continuationSeparator/>
      </w:r>
    </w:p>
  </w:footnote>
  <w:footnote w:id="1">
    <w:p w14:paraId="496EAECC" w14:textId="15D78D6F" w:rsidR="00AD3D50" w:rsidRPr="00AD3D50" w:rsidRDefault="00AD3D50">
      <w:pPr>
        <w:pStyle w:val="Notedebasdepage"/>
        <w:rPr>
          <w:lang w:val="en-GB"/>
        </w:rPr>
      </w:pPr>
      <w:r w:rsidRPr="00AD3D50">
        <w:rPr>
          <w:rStyle w:val="Appelnotedebasdep"/>
          <w:lang w:val="en-GB"/>
        </w:rPr>
        <w:footnoteRef/>
      </w:r>
      <w:r w:rsidRPr="00AD3D50">
        <w:rPr>
          <w:lang w:val="en-GB"/>
        </w:rPr>
        <w:t xml:space="preserve"> </w:t>
      </w:r>
      <w:proofErr w:type="spellStart"/>
      <w:r w:rsidRPr="00AD3D50">
        <w:rPr>
          <w:lang w:val="en-GB"/>
        </w:rPr>
        <w:t>Althought</w:t>
      </w:r>
      <w:proofErr w:type="spellEnd"/>
      <w:r w:rsidRPr="00AD3D50">
        <w:rPr>
          <w:lang w:val="en-GB"/>
        </w:rPr>
        <w:t xml:space="preserve"> lacking sh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C51F85"/>
    <w:multiLevelType w:val="multilevel"/>
    <w:tmpl w:val="CCD45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zNTY2sjAyN7OwtDRR0lEKTi0uzszPAykwrAUADmI3/ywAAAA="/>
  </w:docVars>
  <w:rsids>
    <w:rsidRoot w:val="00342242"/>
    <w:rsid w:val="00115C1F"/>
    <w:rsid w:val="00153C40"/>
    <w:rsid w:val="001703EB"/>
    <w:rsid w:val="00295BB7"/>
    <w:rsid w:val="00342242"/>
    <w:rsid w:val="00474264"/>
    <w:rsid w:val="004C41BC"/>
    <w:rsid w:val="00505DF8"/>
    <w:rsid w:val="005B0304"/>
    <w:rsid w:val="006B14C4"/>
    <w:rsid w:val="0070443F"/>
    <w:rsid w:val="008F08C6"/>
    <w:rsid w:val="008F7785"/>
    <w:rsid w:val="00950537"/>
    <w:rsid w:val="00A15EF3"/>
    <w:rsid w:val="00A73A62"/>
    <w:rsid w:val="00AD3D50"/>
    <w:rsid w:val="00B90EBE"/>
    <w:rsid w:val="00BA5D32"/>
    <w:rsid w:val="00BD2746"/>
    <w:rsid w:val="00C16F5F"/>
    <w:rsid w:val="00D82337"/>
    <w:rsid w:val="00F8282D"/>
    <w:rsid w:val="00FE581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9257C"/>
  <w15:chartTrackingRefBased/>
  <w15:docId w15:val="{DD1B62C0-5C11-46A8-BA3E-EEE8EAC43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autoRedefine/>
    <w:uiPriority w:val="10"/>
    <w:qFormat/>
    <w:rsid w:val="00153C40"/>
    <w:pPr>
      <w:spacing w:line="360" w:lineRule="auto"/>
      <w:contextualSpacing/>
    </w:pPr>
    <w:rPr>
      <w:rFonts w:eastAsiaTheme="majorEastAsia" w:cstheme="majorBidi"/>
      <w:b/>
      <w:color w:val="auto"/>
      <w:spacing w:val="-10"/>
      <w:sz w:val="28"/>
      <w:szCs w:val="56"/>
    </w:rPr>
  </w:style>
  <w:style w:type="character" w:customStyle="1" w:styleId="TitreCar">
    <w:name w:val="Titre Car"/>
    <w:basedOn w:val="Policepardfaut"/>
    <w:link w:val="Titre"/>
    <w:uiPriority w:val="10"/>
    <w:rsid w:val="00153C40"/>
    <w:rPr>
      <w:rFonts w:ascii="Times New Roman" w:eastAsiaTheme="majorEastAsia" w:hAnsi="Times New Roman" w:cstheme="majorBidi"/>
      <w:b/>
      <w:spacing w:val="-10"/>
      <w:kern w:val="28"/>
      <w:sz w:val="28"/>
      <w:szCs w:val="56"/>
      <w:lang w:eastAsia="fr-FR"/>
      <w14:ligatures w14:val="standard"/>
      <w14:cntxtAlts/>
    </w:rPr>
  </w:style>
  <w:style w:type="paragraph" w:customStyle="1" w:styleId="litnotetext">
    <w:name w:val="litnotetext"/>
    <w:basedOn w:val="Normal"/>
    <w:rsid w:val="008F08C6"/>
    <w:pPr>
      <w:spacing w:before="100" w:beforeAutospacing="1" w:after="100" w:afterAutospacing="1"/>
      <w:jc w:val="left"/>
    </w:pPr>
    <w:rPr>
      <w:color w:val="auto"/>
      <w:kern w:val="0"/>
      <w:szCs w:val="24"/>
      <w14:ligatures w14:val="none"/>
      <w14:cntxtAlts w14:val="0"/>
    </w:rPr>
  </w:style>
  <w:style w:type="character" w:styleId="Lienhypertexte">
    <w:name w:val="Hyperlink"/>
    <w:basedOn w:val="Policepardfaut"/>
    <w:uiPriority w:val="99"/>
    <w:unhideWhenUsed/>
    <w:rsid w:val="00B90EBE"/>
    <w:rPr>
      <w:color w:val="0563C1" w:themeColor="hyperlink"/>
      <w:u w:val="single"/>
    </w:rPr>
  </w:style>
  <w:style w:type="character" w:styleId="Mentionnonrsolue">
    <w:name w:val="Unresolved Mention"/>
    <w:basedOn w:val="Policepardfaut"/>
    <w:uiPriority w:val="99"/>
    <w:semiHidden/>
    <w:unhideWhenUsed/>
    <w:rsid w:val="00B90EBE"/>
    <w:rPr>
      <w:color w:val="605E5C"/>
      <w:shd w:val="clear" w:color="auto" w:fill="E1DFDD"/>
    </w:rPr>
  </w:style>
  <w:style w:type="paragraph" w:styleId="Notedebasdepage">
    <w:name w:val="footnote text"/>
    <w:basedOn w:val="Normal"/>
    <w:link w:val="NotedebasdepageCar"/>
    <w:uiPriority w:val="99"/>
    <w:semiHidden/>
    <w:unhideWhenUsed/>
    <w:rsid w:val="00AD3D50"/>
    <w:rPr>
      <w:sz w:val="20"/>
    </w:rPr>
  </w:style>
  <w:style w:type="character" w:customStyle="1" w:styleId="NotedebasdepageCar">
    <w:name w:val="Note de bas de page Car"/>
    <w:basedOn w:val="Policepardfaut"/>
    <w:link w:val="Notedebasdepage"/>
    <w:uiPriority w:val="99"/>
    <w:semiHidden/>
    <w:rsid w:val="00AD3D50"/>
    <w:rPr>
      <w:rFonts w:ascii="Times New Roman" w:hAnsi="Times New Roman" w:cs="Times New Roman"/>
      <w:color w:val="000000"/>
      <w:kern w:val="28"/>
      <w:sz w:val="20"/>
      <w:szCs w:val="20"/>
      <w:lang w:eastAsia="fr-FR"/>
      <w14:ligatures w14:val="standard"/>
      <w14:cntxtAlts/>
    </w:rPr>
  </w:style>
  <w:style w:type="character" w:styleId="Appelnotedebasdep">
    <w:name w:val="footnote reference"/>
    <w:basedOn w:val="Policepardfaut"/>
    <w:uiPriority w:val="99"/>
    <w:semiHidden/>
    <w:unhideWhenUsed/>
    <w:rsid w:val="00AD3D5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940772">
      <w:bodyDiv w:val="1"/>
      <w:marLeft w:val="0"/>
      <w:marRight w:val="0"/>
      <w:marTop w:val="0"/>
      <w:marBottom w:val="0"/>
      <w:divBdr>
        <w:top w:val="none" w:sz="0" w:space="0" w:color="auto"/>
        <w:left w:val="none" w:sz="0" w:space="0" w:color="auto"/>
        <w:bottom w:val="none" w:sz="0" w:space="0" w:color="auto"/>
        <w:right w:val="none" w:sz="0" w:space="0" w:color="auto"/>
      </w:divBdr>
    </w:div>
    <w:div w:id="850414038">
      <w:bodyDiv w:val="1"/>
      <w:marLeft w:val="0"/>
      <w:marRight w:val="0"/>
      <w:marTop w:val="0"/>
      <w:marBottom w:val="0"/>
      <w:divBdr>
        <w:top w:val="none" w:sz="0" w:space="0" w:color="auto"/>
        <w:left w:val="none" w:sz="0" w:space="0" w:color="auto"/>
        <w:bottom w:val="none" w:sz="0" w:space="0" w:color="auto"/>
        <w:right w:val="none" w:sz="0" w:space="0" w:color="auto"/>
      </w:divBdr>
    </w:div>
    <w:div w:id="1184784268">
      <w:bodyDiv w:val="1"/>
      <w:marLeft w:val="0"/>
      <w:marRight w:val="0"/>
      <w:marTop w:val="0"/>
      <w:marBottom w:val="0"/>
      <w:divBdr>
        <w:top w:val="none" w:sz="0" w:space="0" w:color="auto"/>
        <w:left w:val="none" w:sz="0" w:space="0" w:color="auto"/>
        <w:bottom w:val="none" w:sz="0" w:space="0" w:color="auto"/>
        <w:right w:val="none" w:sz="0" w:space="0" w:color="auto"/>
      </w:divBdr>
    </w:div>
    <w:div w:id="1619337484">
      <w:bodyDiv w:val="1"/>
      <w:marLeft w:val="0"/>
      <w:marRight w:val="0"/>
      <w:marTop w:val="0"/>
      <w:marBottom w:val="0"/>
      <w:divBdr>
        <w:top w:val="none" w:sz="0" w:space="0" w:color="auto"/>
        <w:left w:val="none" w:sz="0" w:space="0" w:color="auto"/>
        <w:bottom w:val="none" w:sz="0" w:space="0" w:color="auto"/>
        <w:right w:val="none" w:sz="0" w:space="0" w:color="auto"/>
      </w:divBdr>
      <w:divsChild>
        <w:div w:id="6753098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0A896-AEE1-418D-A026-33B33B7C2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7</TotalTime>
  <Pages>3</Pages>
  <Words>774</Words>
  <Characters>4257</Characters>
  <Application>Microsoft Office Word</Application>
  <DocSecurity>0</DocSecurity>
  <Lines>35</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5</cp:revision>
  <dcterms:created xsi:type="dcterms:W3CDTF">2020-07-19T17:28:00Z</dcterms:created>
  <dcterms:modified xsi:type="dcterms:W3CDTF">2020-08-31T10:48:00Z</dcterms:modified>
</cp:coreProperties>
</file>